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LINK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8b1c2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d0af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ea586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